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E4045" w14:textId="155FBDB7" w:rsidR="00661B0D" w:rsidRPr="00661B0D" w:rsidRDefault="00661B0D" w:rsidP="00661B0D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661B0D">
        <w:rPr>
          <w:rFonts w:ascii="Times New Roman" w:hAnsi="Times New Roman" w:cs="Times New Roman"/>
          <w:b/>
          <w:sz w:val="24"/>
          <w:szCs w:val="24"/>
        </w:rPr>
        <w:t>Configure the Router 1</w:t>
      </w:r>
      <w:r w:rsidR="00D0406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5F494A6" w14:textId="77777777" w:rsidR="00661B0D" w:rsidRPr="00661B0D" w:rsidRDefault="00661B0D" w:rsidP="00661B0D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61B0D">
        <w:rPr>
          <w:rFonts w:ascii="Times New Roman" w:hAnsi="Times New Roman" w:cs="Times New Roman"/>
          <w:sz w:val="24"/>
          <w:szCs w:val="24"/>
        </w:rPr>
        <w:t>Router&gt;enable</w:t>
      </w:r>
    </w:p>
    <w:p w14:paraId="02F76845" w14:textId="77777777" w:rsidR="00661B0D" w:rsidRPr="00661B0D" w:rsidRDefault="00661B0D" w:rsidP="00661B0D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61B0D">
        <w:rPr>
          <w:rFonts w:ascii="Times New Roman" w:hAnsi="Times New Roman" w:cs="Times New Roman"/>
          <w:sz w:val="24"/>
          <w:szCs w:val="24"/>
        </w:rPr>
        <w:t>Router#configure terminal</w:t>
      </w:r>
    </w:p>
    <w:p w14:paraId="6867C8E0" w14:textId="77777777" w:rsidR="00661B0D" w:rsidRPr="00661B0D" w:rsidRDefault="00661B0D" w:rsidP="00661B0D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61B0D">
        <w:rPr>
          <w:rFonts w:ascii="Times New Roman" w:hAnsi="Times New Roman" w:cs="Times New Roman"/>
          <w:sz w:val="24"/>
          <w:szCs w:val="24"/>
        </w:rPr>
        <w:t>Enter configuration commands, one per line. End with CNTL/Z.</w:t>
      </w:r>
    </w:p>
    <w:p w14:paraId="709220DA" w14:textId="77777777" w:rsidR="00661B0D" w:rsidRPr="00661B0D" w:rsidRDefault="00661B0D" w:rsidP="00661B0D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61B0D">
        <w:rPr>
          <w:rFonts w:ascii="Times New Roman" w:hAnsi="Times New Roman" w:cs="Times New Roman"/>
          <w:sz w:val="24"/>
          <w:szCs w:val="24"/>
        </w:rPr>
        <w:t>Router(config)#hostname R1</w:t>
      </w:r>
    </w:p>
    <w:p w14:paraId="3103361F" w14:textId="77777777" w:rsidR="00661B0D" w:rsidRPr="00661B0D" w:rsidRDefault="00661B0D" w:rsidP="00661B0D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61B0D">
        <w:rPr>
          <w:rFonts w:ascii="Times New Roman" w:hAnsi="Times New Roman" w:cs="Times New Roman"/>
          <w:sz w:val="24"/>
          <w:szCs w:val="24"/>
        </w:rPr>
        <w:t>R1(config)#interface serial 0/0/0</w:t>
      </w:r>
    </w:p>
    <w:p w14:paraId="633FFE87" w14:textId="77777777" w:rsidR="00661B0D" w:rsidRPr="00661B0D" w:rsidRDefault="00661B0D" w:rsidP="00661B0D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61B0D">
        <w:rPr>
          <w:rFonts w:ascii="Times New Roman" w:hAnsi="Times New Roman" w:cs="Times New Roman"/>
          <w:sz w:val="24"/>
          <w:szCs w:val="24"/>
        </w:rPr>
        <w:t>R1(config-</w:t>
      </w:r>
      <w:proofErr w:type="gramStart"/>
      <w:r w:rsidRPr="00661B0D">
        <w:rPr>
          <w:rFonts w:ascii="Times New Roman" w:hAnsi="Times New Roman" w:cs="Times New Roman"/>
          <w:sz w:val="24"/>
          <w:szCs w:val="24"/>
        </w:rPr>
        <w:t>if)#</w:t>
      </w:r>
      <w:proofErr w:type="gramEnd"/>
      <w:r w:rsidRPr="00661B0D">
        <w:rPr>
          <w:rFonts w:ascii="Times New Roman" w:hAnsi="Times New Roman" w:cs="Times New Roman"/>
          <w:sz w:val="24"/>
          <w:szCs w:val="24"/>
        </w:rPr>
        <w:t>ip address 10.10.10.1 255.255.255.252</w:t>
      </w:r>
    </w:p>
    <w:p w14:paraId="291474E2" w14:textId="77777777" w:rsidR="00661B0D" w:rsidRPr="00661B0D" w:rsidRDefault="00661B0D" w:rsidP="00661B0D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61B0D">
        <w:rPr>
          <w:rFonts w:ascii="Times New Roman" w:hAnsi="Times New Roman" w:cs="Times New Roman"/>
          <w:sz w:val="24"/>
          <w:szCs w:val="24"/>
        </w:rPr>
        <w:t>R1(config-</w:t>
      </w:r>
      <w:proofErr w:type="gramStart"/>
      <w:r w:rsidRPr="00661B0D">
        <w:rPr>
          <w:rFonts w:ascii="Times New Roman" w:hAnsi="Times New Roman" w:cs="Times New Roman"/>
          <w:sz w:val="24"/>
          <w:szCs w:val="24"/>
        </w:rPr>
        <w:t>if)#</w:t>
      </w:r>
      <w:proofErr w:type="gramEnd"/>
      <w:r w:rsidRPr="00661B0D">
        <w:rPr>
          <w:rFonts w:ascii="Times New Roman" w:hAnsi="Times New Roman" w:cs="Times New Roman"/>
          <w:sz w:val="24"/>
          <w:szCs w:val="24"/>
        </w:rPr>
        <w:t>clock rate 64000</w:t>
      </w:r>
    </w:p>
    <w:p w14:paraId="10D4D4E7" w14:textId="77777777" w:rsidR="00661B0D" w:rsidRPr="00661B0D" w:rsidRDefault="00661B0D" w:rsidP="00661B0D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61B0D">
        <w:rPr>
          <w:rFonts w:ascii="Times New Roman" w:hAnsi="Times New Roman" w:cs="Times New Roman"/>
          <w:sz w:val="24"/>
          <w:szCs w:val="24"/>
        </w:rPr>
        <w:t>R1(config-</w:t>
      </w:r>
      <w:proofErr w:type="gramStart"/>
      <w:r w:rsidRPr="00661B0D">
        <w:rPr>
          <w:rFonts w:ascii="Times New Roman" w:hAnsi="Times New Roman" w:cs="Times New Roman"/>
          <w:sz w:val="24"/>
          <w:szCs w:val="24"/>
        </w:rPr>
        <w:t>if)#</w:t>
      </w:r>
      <w:proofErr w:type="gramEnd"/>
      <w:r w:rsidRPr="00661B0D">
        <w:rPr>
          <w:rFonts w:ascii="Times New Roman" w:hAnsi="Times New Roman" w:cs="Times New Roman"/>
          <w:sz w:val="24"/>
          <w:szCs w:val="24"/>
        </w:rPr>
        <w:t>no shutdown</w:t>
      </w:r>
    </w:p>
    <w:p w14:paraId="4FF84A61" w14:textId="77777777" w:rsidR="00302D95" w:rsidRPr="00661B0D" w:rsidRDefault="00661B0D" w:rsidP="00661B0D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61B0D">
        <w:rPr>
          <w:rFonts w:ascii="Times New Roman" w:hAnsi="Times New Roman" w:cs="Times New Roman"/>
          <w:sz w:val="24"/>
          <w:szCs w:val="24"/>
        </w:rPr>
        <w:t>R1(config-</w:t>
      </w:r>
      <w:proofErr w:type="gramStart"/>
      <w:r w:rsidRPr="00661B0D">
        <w:rPr>
          <w:rFonts w:ascii="Times New Roman" w:hAnsi="Times New Roman" w:cs="Times New Roman"/>
          <w:sz w:val="24"/>
          <w:szCs w:val="24"/>
        </w:rPr>
        <w:t>if)#</w:t>
      </w:r>
      <w:proofErr w:type="gramEnd"/>
      <w:r w:rsidRPr="00661B0D">
        <w:rPr>
          <w:rFonts w:ascii="Times New Roman" w:hAnsi="Times New Roman" w:cs="Times New Roman"/>
          <w:sz w:val="24"/>
          <w:szCs w:val="24"/>
        </w:rPr>
        <w:t>exit</w:t>
      </w:r>
    </w:p>
    <w:p w14:paraId="034A4861" w14:textId="77777777" w:rsidR="00661B0D" w:rsidRPr="00661B0D" w:rsidRDefault="00661B0D" w:rsidP="00661B0D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61B0D">
        <w:rPr>
          <w:rFonts w:ascii="Times New Roman" w:hAnsi="Times New Roman" w:cs="Times New Roman"/>
          <w:sz w:val="24"/>
          <w:szCs w:val="24"/>
        </w:rPr>
        <w:t>R1(config)#</w:t>
      </w:r>
    </w:p>
    <w:p w14:paraId="53C75C3F" w14:textId="77777777" w:rsidR="00661B0D" w:rsidRPr="00661B0D" w:rsidRDefault="00661B0D" w:rsidP="00661B0D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61B0D">
        <w:rPr>
          <w:rFonts w:ascii="Times New Roman" w:hAnsi="Times New Roman" w:cs="Times New Roman"/>
          <w:sz w:val="24"/>
          <w:szCs w:val="24"/>
        </w:rPr>
        <w:t>R1(config)#interfac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61B0D">
        <w:rPr>
          <w:rFonts w:ascii="Times New Roman" w:hAnsi="Times New Roman" w:cs="Times New Roman"/>
          <w:sz w:val="24"/>
          <w:szCs w:val="24"/>
        </w:rPr>
        <w:t>fastEthernet 0/0</w:t>
      </w:r>
    </w:p>
    <w:p w14:paraId="222AC0C5" w14:textId="77777777" w:rsidR="00661B0D" w:rsidRPr="00661B0D" w:rsidRDefault="008B18B0" w:rsidP="00661B0D">
      <w:pPr>
        <w:pStyle w:val="Default"/>
        <w:spacing w:line="276" w:lineRule="auto"/>
      </w:pPr>
      <w:r>
        <w:t>R1</w:t>
      </w:r>
      <w:r w:rsidR="00661B0D" w:rsidRPr="00661B0D">
        <w:t>(config-</w:t>
      </w:r>
      <w:proofErr w:type="gramStart"/>
      <w:r w:rsidR="00661B0D" w:rsidRPr="00661B0D">
        <w:t>if)#</w:t>
      </w:r>
      <w:proofErr w:type="gramEnd"/>
      <w:r w:rsidR="00661B0D" w:rsidRPr="00661B0D">
        <w:t xml:space="preserve">ip address 192.168.30.1 255.255.255.0 </w:t>
      </w:r>
    </w:p>
    <w:p w14:paraId="5D3214EA" w14:textId="77777777" w:rsidR="00661B0D" w:rsidRDefault="008B18B0" w:rsidP="00661B0D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1</w:t>
      </w:r>
      <w:r w:rsidR="00661B0D" w:rsidRPr="00661B0D">
        <w:rPr>
          <w:rFonts w:ascii="Times New Roman" w:hAnsi="Times New Roman" w:cs="Times New Roman"/>
          <w:sz w:val="24"/>
          <w:szCs w:val="24"/>
        </w:rPr>
        <w:t>(config-</w:t>
      </w:r>
      <w:proofErr w:type="gramStart"/>
      <w:r w:rsidR="00661B0D" w:rsidRPr="00661B0D">
        <w:rPr>
          <w:rFonts w:ascii="Times New Roman" w:hAnsi="Times New Roman" w:cs="Times New Roman"/>
          <w:sz w:val="24"/>
          <w:szCs w:val="24"/>
        </w:rPr>
        <w:t>if)#</w:t>
      </w:r>
      <w:proofErr w:type="gramEnd"/>
      <w:r w:rsidR="00661B0D" w:rsidRPr="00661B0D">
        <w:rPr>
          <w:rFonts w:ascii="Times New Roman" w:hAnsi="Times New Roman" w:cs="Times New Roman"/>
          <w:sz w:val="24"/>
          <w:szCs w:val="24"/>
        </w:rPr>
        <w:t>no shutdown</w:t>
      </w:r>
    </w:p>
    <w:p w14:paraId="65593C8F" w14:textId="77777777" w:rsidR="008B18B0" w:rsidRPr="00661B0D" w:rsidRDefault="008B18B0" w:rsidP="008B18B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61B0D">
        <w:rPr>
          <w:rFonts w:ascii="Times New Roman" w:hAnsi="Times New Roman" w:cs="Times New Roman"/>
          <w:sz w:val="24"/>
          <w:szCs w:val="24"/>
        </w:rPr>
        <w:t>R1(config-</w:t>
      </w:r>
      <w:proofErr w:type="gramStart"/>
      <w:r w:rsidRPr="00661B0D">
        <w:rPr>
          <w:rFonts w:ascii="Times New Roman" w:hAnsi="Times New Roman" w:cs="Times New Roman"/>
          <w:sz w:val="24"/>
          <w:szCs w:val="24"/>
        </w:rPr>
        <w:t>if)#</w:t>
      </w:r>
      <w:proofErr w:type="gramEnd"/>
      <w:r w:rsidRPr="00661B0D">
        <w:rPr>
          <w:rFonts w:ascii="Times New Roman" w:hAnsi="Times New Roman" w:cs="Times New Roman"/>
          <w:sz w:val="24"/>
          <w:szCs w:val="24"/>
        </w:rPr>
        <w:t>exit</w:t>
      </w:r>
    </w:p>
    <w:p w14:paraId="2B7514D7" w14:textId="77777777" w:rsidR="008B18B0" w:rsidRDefault="008B18B0" w:rsidP="008B18B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R1(config)#router rip </w:t>
      </w:r>
    </w:p>
    <w:p w14:paraId="45AD3C3E" w14:textId="77777777" w:rsidR="008B18B0" w:rsidRDefault="008B18B0" w:rsidP="008B18B0">
      <w:pPr>
        <w:pStyle w:val="Default"/>
        <w:rPr>
          <w:sz w:val="23"/>
          <w:szCs w:val="23"/>
        </w:rPr>
      </w:pPr>
      <w:r>
        <w:rPr>
          <w:sz w:val="23"/>
          <w:szCs w:val="23"/>
        </w:rPr>
        <w:t>R1(config-</w:t>
      </w:r>
      <w:proofErr w:type="gramStart"/>
      <w:r>
        <w:rPr>
          <w:sz w:val="23"/>
          <w:szCs w:val="23"/>
        </w:rPr>
        <w:t>router)#</w:t>
      </w:r>
      <w:proofErr w:type="gramEnd"/>
      <w:r>
        <w:rPr>
          <w:sz w:val="23"/>
          <w:szCs w:val="23"/>
        </w:rPr>
        <w:t xml:space="preserve">network 10.10.10.0 </w:t>
      </w:r>
    </w:p>
    <w:p w14:paraId="21ED02F2" w14:textId="77777777" w:rsidR="008B18B0" w:rsidRDefault="008B18B0" w:rsidP="008B18B0">
      <w:pPr>
        <w:pStyle w:val="Default"/>
        <w:rPr>
          <w:sz w:val="23"/>
          <w:szCs w:val="23"/>
        </w:rPr>
      </w:pPr>
      <w:r>
        <w:rPr>
          <w:sz w:val="23"/>
          <w:szCs w:val="23"/>
        </w:rPr>
        <w:t>R1(config-</w:t>
      </w:r>
      <w:proofErr w:type="gramStart"/>
      <w:r>
        <w:rPr>
          <w:sz w:val="23"/>
          <w:szCs w:val="23"/>
        </w:rPr>
        <w:t>router)#</w:t>
      </w:r>
      <w:proofErr w:type="gramEnd"/>
      <w:r>
        <w:rPr>
          <w:sz w:val="23"/>
          <w:szCs w:val="23"/>
        </w:rPr>
        <w:t xml:space="preserve">network 192.168.30.0 </w:t>
      </w:r>
    </w:p>
    <w:p w14:paraId="1C96D163" w14:textId="77777777" w:rsidR="008B18B0" w:rsidRPr="008B18B0" w:rsidRDefault="008B18B0" w:rsidP="008B18B0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B18B0">
        <w:rPr>
          <w:rFonts w:ascii="Times New Roman" w:hAnsi="Times New Roman" w:cs="Times New Roman"/>
          <w:sz w:val="24"/>
          <w:szCs w:val="24"/>
        </w:rPr>
        <w:t>R1(config-</w:t>
      </w:r>
      <w:proofErr w:type="gramStart"/>
      <w:r w:rsidRPr="008B18B0">
        <w:rPr>
          <w:rFonts w:ascii="Times New Roman" w:hAnsi="Times New Roman" w:cs="Times New Roman"/>
          <w:sz w:val="24"/>
          <w:szCs w:val="24"/>
        </w:rPr>
        <w:t>router)#</w:t>
      </w:r>
      <w:proofErr w:type="gramEnd"/>
      <w:r w:rsidRPr="008B18B0">
        <w:rPr>
          <w:rFonts w:ascii="Times New Roman" w:hAnsi="Times New Roman" w:cs="Times New Roman"/>
          <w:sz w:val="24"/>
          <w:szCs w:val="24"/>
        </w:rPr>
        <w:t>exit</w:t>
      </w:r>
    </w:p>
    <w:p w14:paraId="60EB83C7" w14:textId="77777777" w:rsidR="008B18B0" w:rsidRPr="00661B0D" w:rsidRDefault="008B18B0" w:rsidP="00661B0D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462B47B4" w14:textId="77777777" w:rsidR="00661B0D" w:rsidRPr="00661B0D" w:rsidRDefault="00661B0D" w:rsidP="00661B0D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056A9923" w14:textId="77777777" w:rsidR="00661B0D" w:rsidRPr="00661B0D" w:rsidRDefault="00661B0D" w:rsidP="00661B0D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658197E6" w14:textId="77777777" w:rsidR="00661B0D" w:rsidRPr="00661B0D" w:rsidRDefault="00661B0D" w:rsidP="00661B0D">
      <w:pPr>
        <w:pStyle w:val="Default"/>
        <w:spacing w:line="276" w:lineRule="auto"/>
      </w:pPr>
      <w:r w:rsidRPr="00661B0D">
        <w:rPr>
          <w:b/>
          <w:bCs/>
        </w:rPr>
        <w:t xml:space="preserve">Configure the Router 2 </w:t>
      </w:r>
    </w:p>
    <w:p w14:paraId="37AD37A2" w14:textId="77777777" w:rsidR="00661B0D" w:rsidRPr="00661B0D" w:rsidRDefault="00661B0D" w:rsidP="00661B0D">
      <w:pPr>
        <w:pStyle w:val="Default"/>
        <w:spacing w:line="276" w:lineRule="auto"/>
      </w:pPr>
      <w:r w:rsidRPr="00661B0D">
        <w:t xml:space="preserve">Router&gt;enable </w:t>
      </w:r>
    </w:p>
    <w:p w14:paraId="0B3C1CF8" w14:textId="77777777" w:rsidR="00661B0D" w:rsidRPr="00661B0D" w:rsidRDefault="00661B0D" w:rsidP="00661B0D">
      <w:pPr>
        <w:pStyle w:val="Default"/>
        <w:spacing w:line="276" w:lineRule="auto"/>
      </w:pPr>
      <w:r w:rsidRPr="00661B0D">
        <w:t xml:space="preserve">Router#configure terminal </w:t>
      </w:r>
    </w:p>
    <w:p w14:paraId="1C3004C7" w14:textId="77777777" w:rsidR="00661B0D" w:rsidRPr="00661B0D" w:rsidRDefault="00661B0D" w:rsidP="00661B0D">
      <w:pPr>
        <w:pStyle w:val="Default"/>
        <w:spacing w:line="276" w:lineRule="auto"/>
      </w:pPr>
      <w:r w:rsidRPr="00661B0D">
        <w:t xml:space="preserve">Enter configuration commands, one per line. End with CNTL/Z. </w:t>
      </w:r>
    </w:p>
    <w:p w14:paraId="7933FFFC" w14:textId="77777777" w:rsidR="00661B0D" w:rsidRPr="00661B0D" w:rsidRDefault="00661B0D" w:rsidP="00661B0D">
      <w:pPr>
        <w:pStyle w:val="Default"/>
        <w:spacing w:line="276" w:lineRule="auto"/>
      </w:pPr>
      <w:r w:rsidRPr="00661B0D">
        <w:t xml:space="preserve">Router(config)#hostname R2 </w:t>
      </w:r>
    </w:p>
    <w:p w14:paraId="5AF06181" w14:textId="77777777" w:rsidR="00661B0D" w:rsidRPr="00661B0D" w:rsidRDefault="00661B0D" w:rsidP="00661B0D">
      <w:pPr>
        <w:pStyle w:val="Default"/>
        <w:spacing w:line="276" w:lineRule="auto"/>
      </w:pPr>
      <w:r w:rsidRPr="00661B0D">
        <w:t xml:space="preserve">R2(config)#interface serial 0/0/0 </w:t>
      </w:r>
    </w:p>
    <w:p w14:paraId="52D96E8C" w14:textId="77777777" w:rsidR="00661B0D" w:rsidRPr="00661B0D" w:rsidRDefault="00661B0D" w:rsidP="00661B0D">
      <w:pPr>
        <w:pStyle w:val="Default"/>
        <w:spacing w:line="276" w:lineRule="auto"/>
      </w:pPr>
      <w:r w:rsidRPr="00661B0D">
        <w:t>R2(config-</w:t>
      </w:r>
      <w:proofErr w:type="gramStart"/>
      <w:r w:rsidRPr="00661B0D">
        <w:t>if)#</w:t>
      </w:r>
      <w:proofErr w:type="gramEnd"/>
      <w:r w:rsidRPr="00661B0D">
        <w:t xml:space="preserve">ip address 10.10.10.2 255.255.255.252 </w:t>
      </w:r>
    </w:p>
    <w:p w14:paraId="7A72E525" w14:textId="77777777" w:rsidR="00661B0D" w:rsidRPr="00661B0D" w:rsidRDefault="00661B0D" w:rsidP="00661B0D">
      <w:pPr>
        <w:pStyle w:val="Default"/>
        <w:spacing w:line="276" w:lineRule="auto"/>
      </w:pPr>
      <w:r w:rsidRPr="00661B0D">
        <w:t xml:space="preserve">R2(config-if)#no shutdown </w:t>
      </w:r>
    </w:p>
    <w:p w14:paraId="24CDB90D" w14:textId="77777777" w:rsidR="00661B0D" w:rsidRPr="00661B0D" w:rsidRDefault="00661B0D" w:rsidP="00661B0D">
      <w:pPr>
        <w:pStyle w:val="Default"/>
        <w:spacing w:line="276" w:lineRule="auto"/>
      </w:pPr>
      <w:r w:rsidRPr="00661B0D">
        <w:t>R2(config-</w:t>
      </w:r>
      <w:proofErr w:type="gramStart"/>
      <w:r w:rsidRPr="00661B0D">
        <w:t>if)#</w:t>
      </w:r>
      <w:proofErr w:type="gramEnd"/>
      <w:r w:rsidRPr="00661B0D">
        <w:t xml:space="preserve"> </w:t>
      </w:r>
      <w:r w:rsidR="008B18B0">
        <w:t>exit</w:t>
      </w:r>
    </w:p>
    <w:p w14:paraId="0340DDE6" w14:textId="77777777" w:rsidR="00661B0D" w:rsidRPr="00661B0D" w:rsidRDefault="00661B0D" w:rsidP="00661B0D">
      <w:pPr>
        <w:pStyle w:val="Default"/>
        <w:spacing w:line="276" w:lineRule="auto"/>
      </w:pPr>
      <w:r w:rsidRPr="00661B0D">
        <w:t xml:space="preserve">R2(config)#interface fastEthernet 0/0 </w:t>
      </w:r>
    </w:p>
    <w:p w14:paraId="6A8D808B" w14:textId="77777777" w:rsidR="00661B0D" w:rsidRPr="00661B0D" w:rsidRDefault="00661B0D" w:rsidP="00661B0D">
      <w:pPr>
        <w:pStyle w:val="Default"/>
        <w:spacing w:line="276" w:lineRule="auto"/>
      </w:pPr>
      <w:r w:rsidRPr="00661B0D">
        <w:t xml:space="preserve">R2(config-if)#ip address 192.168.10.1 255.255.255.0 </w:t>
      </w:r>
    </w:p>
    <w:p w14:paraId="518932FB" w14:textId="77777777" w:rsidR="00661B0D" w:rsidRDefault="00661B0D" w:rsidP="00661B0D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661B0D">
        <w:rPr>
          <w:rFonts w:ascii="Times New Roman" w:hAnsi="Times New Roman" w:cs="Times New Roman"/>
          <w:sz w:val="24"/>
          <w:szCs w:val="24"/>
        </w:rPr>
        <w:t>R2(config-</w:t>
      </w:r>
      <w:proofErr w:type="gramStart"/>
      <w:r w:rsidRPr="00661B0D">
        <w:rPr>
          <w:rFonts w:ascii="Times New Roman" w:hAnsi="Times New Roman" w:cs="Times New Roman"/>
          <w:sz w:val="24"/>
          <w:szCs w:val="24"/>
        </w:rPr>
        <w:t>if)#</w:t>
      </w:r>
      <w:proofErr w:type="gramEnd"/>
      <w:r w:rsidRPr="00661B0D">
        <w:rPr>
          <w:rFonts w:ascii="Times New Roman" w:hAnsi="Times New Roman" w:cs="Times New Roman"/>
          <w:sz w:val="24"/>
          <w:szCs w:val="24"/>
        </w:rPr>
        <w:t>no shutdown</w:t>
      </w:r>
    </w:p>
    <w:p w14:paraId="1775B9E7" w14:textId="77777777" w:rsidR="008B18B0" w:rsidRPr="00661B0D" w:rsidRDefault="008B18B0" w:rsidP="008B18B0">
      <w:pPr>
        <w:pStyle w:val="Default"/>
        <w:spacing w:line="276" w:lineRule="auto"/>
      </w:pPr>
      <w:r w:rsidRPr="00661B0D">
        <w:t>R2(config-</w:t>
      </w:r>
      <w:proofErr w:type="gramStart"/>
      <w:r w:rsidRPr="00661B0D">
        <w:t>if)#</w:t>
      </w:r>
      <w:proofErr w:type="gramEnd"/>
      <w:r w:rsidRPr="00661B0D">
        <w:t xml:space="preserve"> </w:t>
      </w:r>
      <w:r>
        <w:t>exit</w:t>
      </w:r>
    </w:p>
    <w:p w14:paraId="1A6989EB" w14:textId="77777777" w:rsidR="008B18B0" w:rsidRDefault="008B18B0" w:rsidP="008B18B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R2(config)#router rip </w:t>
      </w:r>
    </w:p>
    <w:p w14:paraId="5DDCBC49" w14:textId="77777777" w:rsidR="008B18B0" w:rsidRDefault="008B18B0" w:rsidP="008B18B0">
      <w:pPr>
        <w:pStyle w:val="Default"/>
        <w:rPr>
          <w:sz w:val="23"/>
          <w:szCs w:val="23"/>
        </w:rPr>
      </w:pPr>
      <w:r>
        <w:rPr>
          <w:sz w:val="23"/>
          <w:szCs w:val="23"/>
        </w:rPr>
        <w:t>R2(config-</w:t>
      </w:r>
      <w:proofErr w:type="gramStart"/>
      <w:r>
        <w:rPr>
          <w:sz w:val="23"/>
          <w:szCs w:val="23"/>
        </w:rPr>
        <w:t>router)#</w:t>
      </w:r>
      <w:proofErr w:type="gramEnd"/>
      <w:r>
        <w:rPr>
          <w:sz w:val="23"/>
          <w:szCs w:val="23"/>
        </w:rPr>
        <w:t xml:space="preserve">network 10.10.10.0 </w:t>
      </w:r>
    </w:p>
    <w:p w14:paraId="78301408" w14:textId="77777777" w:rsidR="008B18B0" w:rsidRPr="008B18B0" w:rsidRDefault="008B18B0" w:rsidP="008B18B0">
      <w:pPr>
        <w:pStyle w:val="Default"/>
      </w:pPr>
      <w:r w:rsidRPr="008B18B0">
        <w:t>R2(</w:t>
      </w:r>
      <w:r>
        <w:t>config-</w:t>
      </w:r>
      <w:proofErr w:type="gramStart"/>
      <w:r>
        <w:t>router)#</w:t>
      </w:r>
      <w:proofErr w:type="gramEnd"/>
      <w:r>
        <w:t>network 192.168.1</w:t>
      </w:r>
      <w:r w:rsidRPr="008B18B0">
        <w:t xml:space="preserve">0.0 </w:t>
      </w:r>
    </w:p>
    <w:p w14:paraId="677D7D1A" w14:textId="77777777" w:rsidR="008B18B0" w:rsidRPr="008B18B0" w:rsidRDefault="008B18B0" w:rsidP="008B18B0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B18B0">
        <w:rPr>
          <w:rFonts w:ascii="Times New Roman" w:hAnsi="Times New Roman" w:cs="Times New Roman"/>
          <w:sz w:val="24"/>
          <w:szCs w:val="24"/>
        </w:rPr>
        <w:t>R2(config-</w:t>
      </w:r>
      <w:proofErr w:type="gramStart"/>
      <w:r w:rsidRPr="008B18B0">
        <w:rPr>
          <w:rFonts w:ascii="Times New Roman" w:hAnsi="Times New Roman" w:cs="Times New Roman"/>
          <w:sz w:val="24"/>
          <w:szCs w:val="24"/>
        </w:rPr>
        <w:t>router)#</w:t>
      </w:r>
      <w:proofErr w:type="gramEnd"/>
      <w:r w:rsidRPr="008B18B0">
        <w:rPr>
          <w:rFonts w:ascii="Times New Roman" w:hAnsi="Times New Roman" w:cs="Times New Roman"/>
          <w:sz w:val="24"/>
          <w:szCs w:val="24"/>
        </w:rPr>
        <w:t>exit</w:t>
      </w:r>
    </w:p>
    <w:p w14:paraId="54353492" w14:textId="77777777" w:rsidR="008B18B0" w:rsidRDefault="008B18B0" w:rsidP="00661B0D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182EB4FC" w14:textId="77777777" w:rsidR="00661B0D" w:rsidRDefault="00661B0D" w:rsidP="00661B0D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52E1E942" w14:textId="77777777" w:rsidR="00661B0D" w:rsidRDefault="00661B0D" w:rsidP="00661B0D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61B0D">
        <w:rPr>
          <w:rFonts w:ascii="Times New Roman" w:hAnsi="Times New Roman" w:cs="Times New Roman"/>
          <w:b/>
          <w:sz w:val="24"/>
          <w:szCs w:val="24"/>
          <w:u w:val="single"/>
        </w:rPr>
        <w:t>DHCP Configuration</w:t>
      </w:r>
    </w:p>
    <w:p w14:paraId="3FBE6E48" w14:textId="77777777" w:rsidR="00661B0D" w:rsidRDefault="00661B0D" w:rsidP="00661B0D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079989D1" w14:textId="77777777" w:rsidR="00A933FF" w:rsidRPr="00A933FF" w:rsidRDefault="00A933FF" w:rsidP="00A933FF">
      <w:pPr>
        <w:pStyle w:val="Default"/>
        <w:rPr>
          <w:sz w:val="23"/>
          <w:szCs w:val="23"/>
        </w:rPr>
      </w:pPr>
      <w:r w:rsidRPr="00A933FF">
        <w:rPr>
          <w:sz w:val="23"/>
          <w:szCs w:val="23"/>
        </w:rPr>
        <w:t xml:space="preserve">R2&gt;enable </w:t>
      </w:r>
    </w:p>
    <w:p w14:paraId="2848B93F" w14:textId="77777777" w:rsidR="00A933FF" w:rsidRPr="00A933FF" w:rsidRDefault="00A933FF" w:rsidP="00A933FF">
      <w:pPr>
        <w:pStyle w:val="Default"/>
        <w:rPr>
          <w:sz w:val="23"/>
          <w:szCs w:val="23"/>
        </w:rPr>
      </w:pPr>
      <w:r w:rsidRPr="00A933FF">
        <w:rPr>
          <w:sz w:val="23"/>
          <w:szCs w:val="23"/>
        </w:rPr>
        <w:lastRenderedPageBreak/>
        <w:t xml:space="preserve">R2#configure terminal </w:t>
      </w:r>
    </w:p>
    <w:p w14:paraId="08F760B6" w14:textId="77777777" w:rsidR="00A933FF" w:rsidRPr="00A933FF" w:rsidRDefault="00A933FF" w:rsidP="00A933FF">
      <w:pPr>
        <w:pStyle w:val="Default"/>
        <w:rPr>
          <w:sz w:val="23"/>
          <w:szCs w:val="23"/>
        </w:rPr>
      </w:pPr>
      <w:r w:rsidRPr="00A933FF">
        <w:rPr>
          <w:sz w:val="23"/>
          <w:szCs w:val="23"/>
        </w:rPr>
        <w:t xml:space="preserve">Enter configuration commands, one per line. End with CNTL/Z. </w:t>
      </w:r>
    </w:p>
    <w:p w14:paraId="1545C9C9" w14:textId="77777777" w:rsidR="00A933FF" w:rsidRPr="00A933FF" w:rsidRDefault="00A933FF" w:rsidP="00A933FF">
      <w:pPr>
        <w:pStyle w:val="Default"/>
        <w:rPr>
          <w:sz w:val="23"/>
          <w:szCs w:val="23"/>
        </w:rPr>
      </w:pPr>
      <w:r w:rsidRPr="00A933FF">
        <w:rPr>
          <w:sz w:val="23"/>
          <w:szCs w:val="23"/>
        </w:rPr>
        <w:t xml:space="preserve">R2(config)#ip </w:t>
      </w:r>
      <w:proofErr w:type="spellStart"/>
      <w:r w:rsidRPr="00A933FF">
        <w:rPr>
          <w:sz w:val="23"/>
          <w:szCs w:val="23"/>
        </w:rPr>
        <w:t>dhcp</w:t>
      </w:r>
      <w:proofErr w:type="spellEnd"/>
      <w:r w:rsidRPr="00A933FF">
        <w:rPr>
          <w:sz w:val="23"/>
          <w:szCs w:val="23"/>
        </w:rPr>
        <w:t xml:space="preserve"> excluded-address 192.168.10.1 192.168.10.20 </w:t>
      </w:r>
    </w:p>
    <w:p w14:paraId="315AE92E" w14:textId="77777777" w:rsidR="00A933FF" w:rsidRPr="00A933FF" w:rsidRDefault="00A933FF" w:rsidP="00A933FF">
      <w:pPr>
        <w:pStyle w:val="Default"/>
        <w:rPr>
          <w:sz w:val="23"/>
          <w:szCs w:val="23"/>
        </w:rPr>
      </w:pPr>
      <w:r w:rsidRPr="00A933FF">
        <w:rPr>
          <w:sz w:val="23"/>
          <w:szCs w:val="23"/>
        </w:rPr>
        <w:t xml:space="preserve">R2(config)#ip </w:t>
      </w:r>
      <w:proofErr w:type="spellStart"/>
      <w:r w:rsidRPr="00A933FF">
        <w:rPr>
          <w:sz w:val="23"/>
          <w:szCs w:val="23"/>
        </w:rPr>
        <w:t>dhcp</w:t>
      </w:r>
      <w:proofErr w:type="spellEnd"/>
      <w:r w:rsidRPr="00A933FF">
        <w:rPr>
          <w:sz w:val="23"/>
          <w:szCs w:val="23"/>
        </w:rPr>
        <w:t xml:space="preserve"> pool </w:t>
      </w:r>
      <w:proofErr w:type="spellStart"/>
      <w:r w:rsidRPr="00A933FF">
        <w:rPr>
          <w:sz w:val="23"/>
          <w:szCs w:val="23"/>
        </w:rPr>
        <w:t>mynetwork</w:t>
      </w:r>
      <w:proofErr w:type="spellEnd"/>
      <w:r w:rsidRPr="00A933FF">
        <w:rPr>
          <w:sz w:val="23"/>
          <w:szCs w:val="23"/>
        </w:rPr>
        <w:t xml:space="preserve"> (you can give any name) </w:t>
      </w:r>
    </w:p>
    <w:p w14:paraId="07B0564B" w14:textId="77777777" w:rsidR="00A933FF" w:rsidRPr="00A933FF" w:rsidRDefault="00A933FF" w:rsidP="00A933FF">
      <w:pPr>
        <w:pStyle w:val="Default"/>
        <w:rPr>
          <w:sz w:val="23"/>
          <w:szCs w:val="23"/>
        </w:rPr>
      </w:pPr>
      <w:r w:rsidRPr="00A933FF">
        <w:rPr>
          <w:sz w:val="23"/>
          <w:szCs w:val="23"/>
        </w:rPr>
        <w:t xml:space="preserve">R2(dhcp-config)# </w:t>
      </w:r>
    </w:p>
    <w:p w14:paraId="12EB20CA" w14:textId="77777777" w:rsidR="00A933FF" w:rsidRPr="00A933FF" w:rsidRDefault="00A933FF" w:rsidP="00A933FF">
      <w:pPr>
        <w:pStyle w:val="Default"/>
        <w:rPr>
          <w:sz w:val="23"/>
          <w:szCs w:val="23"/>
        </w:rPr>
      </w:pPr>
      <w:r w:rsidRPr="00A933FF">
        <w:rPr>
          <w:sz w:val="23"/>
          <w:szCs w:val="23"/>
        </w:rPr>
        <w:t>R2(dhcp-</w:t>
      </w:r>
      <w:proofErr w:type="gramStart"/>
      <w:r w:rsidRPr="00A933FF">
        <w:rPr>
          <w:sz w:val="23"/>
          <w:szCs w:val="23"/>
        </w:rPr>
        <w:t>config)#</w:t>
      </w:r>
      <w:proofErr w:type="gramEnd"/>
      <w:r w:rsidRPr="00A933FF">
        <w:rPr>
          <w:sz w:val="23"/>
          <w:szCs w:val="23"/>
        </w:rPr>
        <w:t xml:space="preserve">network 192.168.10.0 255.255.255.0 </w:t>
      </w:r>
    </w:p>
    <w:p w14:paraId="615598EF" w14:textId="77777777" w:rsidR="00A933FF" w:rsidRPr="00A933FF" w:rsidRDefault="00A933FF" w:rsidP="00A933FF">
      <w:pPr>
        <w:pStyle w:val="Default"/>
        <w:rPr>
          <w:sz w:val="23"/>
          <w:szCs w:val="23"/>
        </w:rPr>
      </w:pPr>
      <w:r w:rsidRPr="00A933FF">
        <w:rPr>
          <w:sz w:val="23"/>
          <w:szCs w:val="23"/>
        </w:rPr>
        <w:t>R2(dhcp-</w:t>
      </w:r>
      <w:proofErr w:type="gramStart"/>
      <w:r w:rsidRPr="00A933FF">
        <w:rPr>
          <w:sz w:val="23"/>
          <w:szCs w:val="23"/>
        </w:rPr>
        <w:t>config)#</w:t>
      </w:r>
      <w:proofErr w:type="gramEnd"/>
      <w:r w:rsidRPr="00A933FF">
        <w:rPr>
          <w:sz w:val="23"/>
          <w:szCs w:val="23"/>
        </w:rPr>
        <w:t xml:space="preserve">default-router 192.168.10.1 </w:t>
      </w:r>
    </w:p>
    <w:p w14:paraId="2BD8E177" w14:textId="77777777" w:rsidR="00661B0D" w:rsidRDefault="00A933FF" w:rsidP="00A933FF">
      <w:pPr>
        <w:spacing w:after="0" w:line="276" w:lineRule="auto"/>
        <w:rPr>
          <w:rFonts w:ascii="Times New Roman" w:hAnsi="Times New Roman" w:cs="Times New Roman"/>
          <w:sz w:val="23"/>
          <w:szCs w:val="23"/>
        </w:rPr>
      </w:pPr>
      <w:r w:rsidRPr="00A933FF">
        <w:rPr>
          <w:rFonts w:ascii="Times New Roman" w:hAnsi="Times New Roman" w:cs="Times New Roman"/>
          <w:sz w:val="23"/>
          <w:szCs w:val="23"/>
        </w:rPr>
        <w:t>R2(dhcp-</w:t>
      </w:r>
      <w:proofErr w:type="gramStart"/>
      <w:r w:rsidRPr="00A933FF">
        <w:rPr>
          <w:rFonts w:ascii="Times New Roman" w:hAnsi="Times New Roman" w:cs="Times New Roman"/>
          <w:sz w:val="23"/>
          <w:szCs w:val="23"/>
        </w:rPr>
        <w:t>config)#</w:t>
      </w:r>
      <w:proofErr w:type="gramEnd"/>
      <w:r w:rsidRPr="00A933FF">
        <w:rPr>
          <w:rFonts w:ascii="Times New Roman" w:hAnsi="Times New Roman" w:cs="Times New Roman"/>
          <w:sz w:val="23"/>
          <w:szCs w:val="23"/>
        </w:rPr>
        <w:t>dns-server 192.168.10.100</w:t>
      </w:r>
    </w:p>
    <w:p w14:paraId="3A4E6780" w14:textId="77777777" w:rsidR="00C9751E" w:rsidRPr="00A933FF" w:rsidRDefault="00C9751E" w:rsidP="00C9751E">
      <w:pPr>
        <w:spacing w:after="0" w:line="276" w:lineRule="auto"/>
        <w:rPr>
          <w:rFonts w:ascii="Times New Roman" w:hAnsi="Times New Roman" w:cs="Times New Roman"/>
          <w:sz w:val="23"/>
          <w:szCs w:val="23"/>
        </w:rPr>
      </w:pPr>
      <w:r w:rsidRPr="00A933FF">
        <w:rPr>
          <w:rFonts w:ascii="Times New Roman" w:hAnsi="Times New Roman" w:cs="Times New Roman"/>
          <w:sz w:val="23"/>
          <w:szCs w:val="23"/>
        </w:rPr>
        <w:t>R2(dhcp-</w:t>
      </w:r>
      <w:proofErr w:type="gramStart"/>
      <w:r w:rsidRPr="00A933FF">
        <w:rPr>
          <w:rFonts w:ascii="Times New Roman" w:hAnsi="Times New Roman" w:cs="Times New Roman"/>
          <w:sz w:val="23"/>
          <w:szCs w:val="23"/>
        </w:rPr>
        <w:t>c</w:t>
      </w:r>
      <w:r>
        <w:rPr>
          <w:rFonts w:ascii="Times New Roman" w:hAnsi="Times New Roman" w:cs="Times New Roman"/>
          <w:sz w:val="23"/>
          <w:szCs w:val="23"/>
        </w:rPr>
        <w:t>onfig)#</w:t>
      </w:r>
      <w:proofErr w:type="gramEnd"/>
      <w:r>
        <w:rPr>
          <w:rFonts w:ascii="Times New Roman" w:hAnsi="Times New Roman" w:cs="Times New Roman"/>
          <w:sz w:val="23"/>
          <w:szCs w:val="23"/>
        </w:rPr>
        <w:t>exit</w:t>
      </w:r>
    </w:p>
    <w:p w14:paraId="6CE56819" w14:textId="77777777" w:rsidR="00C9751E" w:rsidRPr="00A933FF" w:rsidRDefault="00EE18CB" w:rsidP="00A933FF">
      <w:pPr>
        <w:spacing w:after="0" w:line="276" w:lineRule="auto"/>
        <w:rPr>
          <w:rFonts w:ascii="Times New Roman" w:hAnsi="Times New Roman" w:cs="Times New Roman"/>
          <w:sz w:val="23"/>
          <w:szCs w:val="23"/>
        </w:rPr>
      </w:pPr>
      <w:r w:rsidRPr="00A933FF">
        <w:rPr>
          <w:rFonts w:ascii="Times New Roman" w:hAnsi="Times New Roman" w:cs="Times New Roman"/>
          <w:sz w:val="23"/>
          <w:szCs w:val="23"/>
        </w:rPr>
        <w:t>R2(dhcp-</w:t>
      </w:r>
      <w:proofErr w:type="gramStart"/>
      <w:r w:rsidRPr="00A933FF">
        <w:rPr>
          <w:rFonts w:ascii="Times New Roman" w:hAnsi="Times New Roman" w:cs="Times New Roman"/>
          <w:sz w:val="23"/>
          <w:szCs w:val="23"/>
        </w:rPr>
        <w:t>c</w:t>
      </w:r>
      <w:r>
        <w:rPr>
          <w:rFonts w:ascii="Times New Roman" w:hAnsi="Times New Roman" w:cs="Times New Roman"/>
          <w:sz w:val="23"/>
          <w:szCs w:val="23"/>
        </w:rPr>
        <w:t>onfig)#</w:t>
      </w:r>
      <w:proofErr w:type="gramEnd"/>
    </w:p>
    <w:p w14:paraId="37D775AD" w14:textId="77777777" w:rsidR="00A933FF" w:rsidRPr="00A933FF" w:rsidRDefault="00A933FF" w:rsidP="00A933FF">
      <w:pPr>
        <w:pStyle w:val="Default"/>
        <w:rPr>
          <w:sz w:val="23"/>
          <w:szCs w:val="23"/>
        </w:rPr>
      </w:pPr>
      <w:r w:rsidRPr="00A933FF">
        <w:rPr>
          <w:sz w:val="23"/>
          <w:szCs w:val="23"/>
        </w:rPr>
        <w:t xml:space="preserve">R2(config)#ip </w:t>
      </w:r>
      <w:proofErr w:type="spellStart"/>
      <w:r w:rsidRPr="00A933FF">
        <w:rPr>
          <w:sz w:val="23"/>
          <w:szCs w:val="23"/>
        </w:rPr>
        <w:t>dhcp</w:t>
      </w:r>
      <w:proofErr w:type="spellEnd"/>
      <w:r w:rsidRPr="00A933FF">
        <w:rPr>
          <w:sz w:val="23"/>
          <w:szCs w:val="23"/>
        </w:rPr>
        <w:t xml:space="preserve"> pool </w:t>
      </w:r>
      <w:proofErr w:type="spellStart"/>
      <w:r w:rsidRPr="00A933FF">
        <w:rPr>
          <w:sz w:val="23"/>
          <w:szCs w:val="23"/>
        </w:rPr>
        <w:t>yournetwork</w:t>
      </w:r>
      <w:proofErr w:type="spellEnd"/>
      <w:r w:rsidRPr="00A933FF">
        <w:rPr>
          <w:sz w:val="23"/>
          <w:szCs w:val="23"/>
        </w:rPr>
        <w:t xml:space="preserve"> (you can give any name) </w:t>
      </w:r>
    </w:p>
    <w:p w14:paraId="5FCA4B95" w14:textId="77777777" w:rsidR="00A933FF" w:rsidRPr="00A933FF" w:rsidRDefault="00A933FF" w:rsidP="00A933FF">
      <w:pPr>
        <w:pStyle w:val="Default"/>
        <w:rPr>
          <w:sz w:val="23"/>
          <w:szCs w:val="23"/>
        </w:rPr>
      </w:pPr>
      <w:r w:rsidRPr="00A933FF">
        <w:rPr>
          <w:sz w:val="23"/>
          <w:szCs w:val="23"/>
        </w:rPr>
        <w:t>R2(dhcp-</w:t>
      </w:r>
      <w:proofErr w:type="gramStart"/>
      <w:r w:rsidRPr="00A933FF">
        <w:rPr>
          <w:sz w:val="23"/>
          <w:szCs w:val="23"/>
        </w:rPr>
        <w:t>config)#</w:t>
      </w:r>
      <w:proofErr w:type="gramEnd"/>
      <w:r w:rsidRPr="00A933FF">
        <w:rPr>
          <w:sz w:val="23"/>
          <w:szCs w:val="23"/>
        </w:rPr>
        <w:t xml:space="preserve"> </w:t>
      </w:r>
    </w:p>
    <w:p w14:paraId="6EC275E2" w14:textId="77777777" w:rsidR="00A933FF" w:rsidRPr="00A933FF" w:rsidRDefault="00A933FF" w:rsidP="00A933FF">
      <w:pPr>
        <w:pStyle w:val="Default"/>
        <w:rPr>
          <w:sz w:val="23"/>
          <w:szCs w:val="23"/>
        </w:rPr>
      </w:pPr>
      <w:r w:rsidRPr="00A933FF">
        <w:rPr>
          <w:sz w:val="23"/>
          <w:szCs w:val="23"/>
        </w:rPr>
        <w:t>R2(dhcp-</w:t>
      </w:r>
      <w:proofErr w:type="gramStart"/>
      <w:r w:rsidRPr="00A933FF">
        <w:rPr>
          <w:sz w:val="23"/>
          <w:szCs w:val="23"/>
        </w:rPr>
        <w:t>config)#</w:t>
      </w:r>
      <w:proofErr w:type="gramEnd"/>
      <w:r w:rsidRPr="00A933FF">
        <w:rPr>
          <w:sz w:val="23"/>
          <w:szCs w:val="23"/>
        </w:rPr>
        <w:t xml:space="preserve">network 192.168.30.0 255.255.255.0 </w:t>
      </w:r>
    </w:p>
    <w:p w14:paraId="35314860" w14:textId="77777777" w:rsidR="00A933FF" w:rsidRPr="00A933FF" w:rsidRDefault="00A933FF" w:rsidP="00A933FF">
      <w:pPr>
        <w:pStyle w:val="Default"/>
        <w:rPr>
          <w:sz w:val="23"/>
          <w:szCs w:val="23"/>
        </w:rPr>
      </w:pPr>
      <w:r w:rsidRPr="00A933FF">
        <w:rPr>
          <w:sz w:val="23"/>
          <w:szCs w:val="23"/>
        </w:rPr>
        <w:t>R2(dhcp-</w:t>
      </w:r>
      <w:proofErr w:type="gramStart"/>
      <w:r w:rsidRPr="00A933FF">
        <w:rPr>
          <w:sz w:val="23"/>
          <w:szCs w:val="23"/>
        </w:rPr>
        <w:t>config)#</w:t>
      </w:r>
      <w:proofErr w:type="gramEnd"/>
      <w:r w:rsidRPr="00A933FF">
        <w:rPr>
          <w:sz w:val="23"/>
          <w:szCs w:val="23"/>
        </w:rPr>
        <w:t xml:space="preserve">default-router 192.168.30.1 </w:t>
      </w:r>
    </w:p>
    <w:p w14:paraId="3EB26CA8" w14:textId="77777777" w:rsidR="00A933FF" w:rsidRDefault="00A933FF" w:rsidP="00A933FF">
      <w:pPr>
        <w:spacing w:after="0" w:line="276" w:lineRule="auto"/>
        <w:rPr>
          <w:rFonts w:ascii="Times New Roman" w:hAnsi="Times New Roman" w:cs="Times New Roman"/>
          <w:sz w:val="23"/>
          <w:szCs w:val="23"/>
        </w:rPr>
      </w:pPr>
      <w:r w:rsidRPr="00A933FF">
        <w:rPr>
          <w:rFonts w:ascii="Times New Roman" w:hAnsi="Times New Roman" w:cs="Times New Roman"/>
          <w:sz w:val="23"/>
          <w:szCs w:val="23"/>
        </w:rPr>
        <w:t>R2(dhcp-</w:t>
      </w:r>
      <w:proofErr w:type="gramStart"/>
      <w:r w:rsidRPr="00A933FF">
        <w:rPr>
          <w:rFonts w:ascii="Times New Roman" w:hAnsi="Times New Roman" w:cs="Times New Roman"/>
          <w:sz w:val="23"/>
          <w:szCs w:val="23"/>
        </w:rPr>
        <w:t>config)#</w:t>
      </w:r>
      <w:proofErr w:type="gramEnd"/>
      <w:r w:rsidRPr="00A933FF">
        <w:rPr>
          <w:rFonts w:ascii="Times New Roman" w:hAnsi="Times New Roman" w:cs="Times New Roman"/>
          <w:sz w:val="23"/>
          <w:szCs w:val="23"/>
        </w:rPr>
        <w:t>dns-server 192.168.30.100</w:t>
      </w:r>
    </w:p>
    <w:p w14:paraId="5DFF4471" w14:textId="77777777" w:rsidR="004E3897" w:rsidRDefault="004E3897" w:rsidP="00A933FF">
      <w:pPr>
        <w:spacing w:after="0" w:line="276" w:lineRule="auto"/>
        <w:rPr>
          <w:rFonts w:ascii="Times New Roman" w:hAnsi="Times New Roman" w:cs="Times New Roman"/>
          <w:sz w:val="23"/>
          <w:szCs w:val="23"/>
        </w:rPr>
      </w:pPr>
    </w:p>
    <w:p w14:paraId="24F193F8" w14:textId="77777777" w:rsidR="004E3897" w:rsidRPr="00A933FF" w:rsidRDefault="004E3897" w:rsidP="00A933FF">
      <w:pPr>
        <w:spacing w:after="0" w:line="276" w:lineRule="auto"/>
        <w:rPr>
          <w:rFonts w:ascii="Times New Roman" w:hAnsi="Times New Roman" w:cs="Times New Roman"/>
          <w:sz w:val="23"/>
          <w:szCs w:val="23"/>
        </w:rPr>
      </w:pPr>
    </w:p>
    <w:p w14:paraId="62C660AA" w14:textId="77777777" w:rsidR="00A933FF" w:rsidRDefault="00A933FF" w:rsidP="00A933FF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933FF">
        <w:rPr>
          <w:rFonts w:ascii="Times New Roman" w:hAnsi="Times New Roman" w:cs="Times New Roman"/>
          <w:b/>
          <w:sz w:val="24"/>
          <w:szCs w:val="24"/>
          <w:u w:val="single"/>
        </w:rPr>
        <w:t>DHCP Options on Cisco Router</w:t>
      </w:r>
    </w:p>
    <w:p w14:paraId="6F775636" w14:textId="77777777" w:rsidR="00A933FF" w:rsidRDefault="00A933FF" w:rsidP="00A933FF">
      <w:pPr>
        <w:spacing w:after="0" w:line="276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0334A81" w14:textId="77777777" w:rsidR="00A933FF" w:rsidRDefault="00A933FF" w:rsidP="00A933FF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R1&gt;enable </w:t>
      </w:r>
    </w:p>
    <w:p w14:paraId="5ABE1E7D" w14:textId="77777777" w:rsidR="00A933FF" w:rsidRDefault="00A933FF" w:rsidP="00A933FF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R1#configure terminal </w:t>
      </w:r>
    </w:p>
    <w:p w14:paraId="4AA48344" w14:textId="77777777" w:rsidR="00A933FF" w:rsidRDefault="00A933FF" w:rsidP="00A933FF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Enter configuration commands, one per line. End with CNTL/Z. </w:t>
      </w:r>
    </w:p>
    <w:p w14:paraId="244CAA16" w14:textId="77777777" w:rsidR="00A933FF" w:rsidRDefault="00A933FF" w:rsidP="00A933FF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R1(config)#interface fastEthernet 0/0 </w:t>
      </w:r>
    </w:p>
    <w:p w14:paraId="2C25D46D" w14:textId="77777777" w:rsidR="00A933FF" w:rsidRDefault="00A933FF" w:rsidP="00A933FF">
      <w:pPr>
        <w:pStyle w:val="Default"/>
        <w:rPr>
          <w:sz w:val="23"/>
          <w:szCs w:val="23"/>
        </w:rPr>
      </w:pPr>
      <w:r>
        <w:rPr>
          <w:sz w:val="23"/>
          <w:szCs w:val="23"/>
        </w:rPr>
        <w:t>R1(config-</w:t>
      </w:r>
      <w:proofErr w:type="gramStart"/>
      <w:r>
        <w:rPr>
          <w:sz w:val="23"/>
          <w:szCs w:val="23"/>
        </w:rPr>
        <w:t>if)#</w:t>
      </w:r>
      <w:proofErr w:type="gramEnd"/>
      <w:r>
        <w:rPr>
          <w:sz w:val="23"/>
          <w:szCs w:val="23"/>
        </w:rPr>
        <w:t xml:space="preserve">ip helper-address 10.10.10.2 </w:t>
      </w:r>
    </w:p>
    <w:p w14:paraId="4253298C" w14:textId="77777777" w:rsidR="00A933FF" w:rsidRDefault="00A933FF" w:rsidP="00A933FF">
      <w:pPr>
        <w:pStyle w:val="Default"/>
        <w:rPr>
          <w:sz w:val="23"/>
          <w:szCs w:val="23"/>
        </w:rPr>
      </w:pPr>
      <w:r>
        <w:rPr>
          <w:sz w:val="23"/>
          <w:szCs w:val="23"/>
        </w:rPr>
        <w:t>R1(config-</w:t>
      </w:r>
      <w:proofErr w:type="gramStart"/>
      <w:r>
        <w:rPr>
          <w:sz w:val="23"/>
          <w:szCs w:val="23"/>
        </w:rPr>
        <w:t>if)#</w:t>
      </w:r>
      <w:proofErr w:type="gramEnd"/>
      <w:r>
        <w:rPr>
          <w:sz w:val="23"/>
          <w:szCs w:val="23"/>
        </w:rPr>
        <w:t xml:space="preserve">exit </w:t>
      </w:r>
    </w:p>
    <w:sectPr w:rsidR="00A933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1NDIxNDI3NbY0M7BU0lEKTi0uzszPAykwrAUADGQKNSwAAAA="/>
  </w:docVars>
  <w:rsids>
    <w:rsidRoot w:val="00661B0D"/>
    <w:rsid w:val="00302D95"/>
    <w:rsid w:val="004E3897"/>
    <w:rsid w:val="00661B0D"/>
    <w:rsid w:val="008B18B0"/>
    <w:rsid w:val="00A933FF"/>
    <w:rsid w:val="00C9751E"/>
    <w:rsid w:val="00D04064"/>
    <w:rsid w:val="00EE18CB"/>
    <w:rsid w:val="00FA2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3063F"/>
  <w15:chartTrackingRefBased/>
  <w15:docId w15:val="{B95DA14B-4842-4FD4-9261-7DF5A401A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61B0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95032794357C4293906AF5BA9203B2" ma:contentTypeVersion="6" ma:contentTypeDescription="Create a new document." ma:contentTypeScope="" ma:versionID="b31aad8cacee72b2a388daabf1fec54d">
  <xsd:schema xmlns:xsd="http://www.w3.org/2001/XMLSchema" xmlns:xs="http://www.w3.org/2001/XMLSchema" xmlns:p="http://schemas.microsoft.com/office/2006/metadata/properties" xmlns:ns2="e8a6af36-2242-4c2b-ae94-7f5ff7765e7b" xmlns:ns3="882e73e1-52fe-4f92-8094-12e54032eca4" targetNamespace="http://schemas.microsoft.com/office/2006/metadata/properties" ma:root="true" ma:fieldsID="9a7e10fa9adc4a48073d913b60d559f8" ns2:_="" ns3:_="">
    <xsd:import namespace="e8a6af36-2242-4c2b-ae94-7f5ff7765e7b"/>
    <xsd:import namespace="882e73e1-52fe-4f92-8094-12e54032ec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a6af36-2242-4c2b-ae94-7f5ff7765e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2e73e1-52fe-4f92-8094-12e54032eca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8B965A4-A908-4229-8B5D-71E84C7A732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C26229-C20E-4088-848C-4575769446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a6af36-2242-4c2b-ae94-7f5ff7765e7b"/>
    <ds:schemaRef ds:uri="882e73e1-52fe-4f92-8094-12e54032ec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F5C81E-7AD6-421F-8557-52304C805D4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3</TotalTime>
  <Pages>1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k nayak</dc:creator>
  <cp:keywords/>
  <dc:description/>
  <cp:lastModifiedBy>Prajwal Horti</cp:lastModifiedBy>
  <cp:revision>6</cp:revision>
  <dcterms:created xsi:type="dcterms:W3CDTF">2020-12-04T13:07:00Z</dcterms:created>
  <dcterms:modified xsi:type="dcterms:W3CDTF">2021-11-29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95032794357C4293906AF5BA9203B2</vt:lpwstr>
  </property>
</Properties>
</file>